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10E2" w:rsidRPr="007367B5" w:rsidRDefault="000210E2" w:rsidP="00C913F1">
      <w:pPr>
        <w:spacing w:after="0" w:line="240" w:lineRule="auto"/>
        <w:jc w:val="center"/>
        <w:rPr>
          <w:rFonts w:cstheme="minorHAnsi"/>
          <w:b/>
        </w:rPr>
      </w:pPr>
      <w:r w:rsidRPr="007367B5">
        <w:rPr>
          <w:rFonts w:cstheme="minorHAnsi"/>
          <w:b/>
        </w:rPr>
        <w:t xml:space="preserve">7 Pillars Career Academy (7PCA) </w:t>
      </w:r>
      <w:r w:rsidR="00395E17" w:rsidRPr="007367B5">
        <w:rPr>
          <w:rFonts w:cstheme="minorHAnsi"/>
          <w:b/>
        </w:rPr>
        <w:t>Committee</w:t>
      </w:r>
      <w:r w:rsidRPr="007367B5">
        <w:rPr>
          <w:rFonts w:cstheme="minorHAnsi"/>
          <w:b/>
        </w:rPr>
        <w:t xml:space="preserve"> Meeting Agenda</w:t>
      </w:r>
    </w:p>
    <w:p w:rsidR="000210E2" w:rsidRPr="007367B5" w:rsidRDefault="00CB5BD1" w:rsidP="000210E2">
      <w:pPr>
        <w:spacing w:after="0" w:line="240" w:lineRule="auto"/>
        <w:jc w:val="center"/>
        <w:rPr>
          <w:rFonts w:cstheme="minorHAnsi"/>
        </w:rPr>
      </w:pPr>
      <w:r>
        <w:rPr>
          <w:rFonts w:cstheme="minorHAnsi"/>
        </w:rPr>
        <w:t>Wednesday, March 17</w:t>
      </w:r>
      <w:r w:rsidR="00CF01D8">
        <w:rPr>
          <w:rFonts w:cstheme="minorHAnsi"/>
        </w:rPr>
        <w:t>th</w:t>
      </w:r>
      <w:r w:rsidR="006A5B6D">
        <w:rPr>
          <w:rFonts w:cstheme="minorHAnsi"/>
        </w:rPr>
        <w:t>, 2021</w:t>
      </w:r>
      <w:r w:rsidR="000210E2" w:rsidRPr="007367B5">
        <w:rPr>
          <w:rFonts w:cstheme="minorHAnsi"/>
        </w:rPr>
        <w:t xml:space="preserve">, </w:t>
      </w:r>
      <w:r w:rsidR="00C913F1" w:rsidRPr="007367B5">
        <w:t>6:0</w:t>
      </w:r>
      <w:r w:rsidR="00395E17" w:rsidRPr="007367B5">
        <w:t>0</w:t>
      </w:r>
      <w:r w:rsidR="000210E2" w:rsidRPr="007367B5">
        <w:t>pm</w:t>
      </w:r>
    </w:p>
    <w:p w:rsidR="00EC42E4" w:rsidRDefault="00EC42E4" w:rsidP="007D7F04">
      <w:pPr>
        <w:spacing w:after="0" w:line="240" w:lineRule="auto"/>
        <w:jc w:val="center"/>
      </w:pPr>
      <w:proofErr w:type="gramStart"/>
      <w:r>
        <w:t>via</w:t>
      </w:r>
      <w:proofErr w:type="gramEnd"/>
      <w:r>
        <w:t xml:space="preserve"> Zoom</w:t>
      </w:r>
    </w:p>
    <w:p w:rsidR="007D7F04" w:rsidRPr="00CB5BD1" w:rsidRDefault="007D7F04" w:rsidP="007D7F04">
      <w:pPr>
        <w:spacing w:after="0" w:line="240" w:lineRule="auto"/>
        <w:jc w:val="center"/>
        <w:rPr>
          <w:rFonts w:cstheme="minorHAnsi"/>
        </w:rPr>
      </w:pPr>
    </w:p>
    <w:p w:rsidR="00EC42E4" w:rsidRDefault="00CB5BD1" w:rsidP="00CB5BD1">
      <w:pPr>
        <w:spacing w:after="0" w:line="240" w:lineRule="auto"/>
        <w:jc w:val="center"/>
        <w:rPr>
          <w:rFonts w:cstheme="minorHAnsi"/>
          <w:color w:val="3C4043"/>
          <w:shd w:val="clear" w:color="auto" w:fill="F1F3F4"/>
        </w:rPr>
      </w:pPr>
      <w:r w:rsidRPr="00CB5BD1">
        <w:rPr>
          <w:rFonts w:cstheme="minorHAnsi"/>
          <w:color w:val="3C4043"/>
          <w:shd w:val="clear" w:color="auto" w:fill="F1F3F4"/>
        </w:rPr>
        <w:t>Join Zoom Meeting</w:t>
      </w:r>
      <w:r w:rsidRPr="00CB5BD1">
        <w:rPr>
          <w:rFonts w:cstheme="minorHAnsi"/>
          <w:color w:val="3C4043"/>
        </w:rPr>
        <w:br/>
      </w:r>
      <w:hyperlink r:id="rId5" w:history="1">
        <w:r w:rsidRPr="00CB5BD1">
          <w:rPr>
            <w:rStyle w:val="Hyperlink"/>
            <w:rFonts w:cstheme="minorHAnsi"/>
            <w:color w:val="1A73E8"/>
            <w:shd w:val="clear" w:color="auto" w:fill="F1F3F4"/>
          </w:rPr>
          <w:t>https://us04web.zoom.us/j/8945247357?pwd=b1hudXZobEJTTG0vVTFTeTc5OXFKdz09</w:t>
        </w:r>
      </w:hyperlink>
      <w:r w:rsidRPr="00CB5BD1">
        <w:rPr>
          <w:rFonts w:cstheme="minorHAnsi"/>
          <w:color w:val="3C4043"/>
        </w:rPr>
        <w:br/>
      </w:r>
      <w:proofErr w:type="spellStart"/>
      <w:r w:rsidRPr="00CB5BD1">
        <w:rPr>
          <w:rFonts w:cstheme="minorHAnsi"/>
          <w:color w:val="3C4043"/>
          <w:shd w:val="clear" w:color="auto" w:fill="F1F3F4"/>
        </w:rPr>
        <w:t>Meeting</w:t>
      </w:r>
      <w:proofErr w:type="spellEnd"/>
      <w:r w:rsidRPr="00CB5BD1">
        <w:rPr>
          <w:rFonts w:cstheme="minorHAnsi"/>
          <w:color w:val="3C4043"/>
          <w:shd w:val="clear" w:color="auto" w:fill="F1F3F4"/>
        </w:rPr>
        <w:t xml:space="preserve"> ID: 894 524 7357</w:t>
      </w:r>
      <w:r w:rsidRPr="00CB5BD1">
        <w:rPr>
          <w:rFonts w:cstheme="minorHAnsi"/>
          <w:color w:val="3C4043"/>
        </w:rPr>
        <w:br/>
      </w:r>
      <w:r w:rsidRPr="00CB5BD1">
        <w:rPr>
          <w:rFonts w:cstheme="minorHAnsi"/>
          <w:color w:val="3C4043"/>
          <w:shd w:val="clear" w:color="auto" w:fill="F1F3F4"/>
        </w:rPr>
        <w:t>Passcode: 7pillars</w:t>
      </w:r>
    </w:p>
    <w:p w:rsidR="006A682F" w:rsidRPr="00CB5BD1" w:rsidRDefault="006A682F" w:rsidP="00CB5BD1">
      <w:pPr>
        <w:spacing w:after="0" w:line="240" w:lineRule="auto"/>
        <w:jc w:val="center"/>
        <w:rPr>
          <w:rFonts w:cstheme="minorHAnsi"/>
          <w:color w:val="3C4043"/>
          <w:spacing w:val="3"/>
          <w:shd w:val="clear" w:color="auto" w:fill="FFFFFF"/>
        </w:rPr>
      </w:pPr>
    </w:p>
    <w:p w:rsidR="00EC42E4" w:rsidRPr="00740440" w:rsidRDefault="00EC42E4" w:rsidP="00740440">
      <w:pPr>
        <w:spacing w:after="0" w:line="240" w:lineRule="auto"/>
        <w:jc w:val="center"/>
        <w:rPr>
          <w:rFonts w:cstheme="minorHAnsi"/>
          <w:i/>
          <w:sz w:val="24"/>
          <w:szCs w:val="24"/>
        </w:rPr>
      </w:pPr>
      <w:r w:rsidRPr="00CB5BD1">
        <w:rPr>
          <w:rFonts w:cstheme="minorHAnsi"/>
          <w:i/>
        </w:rPr>
        <w:t>This meeting is being held remotely via Zoom to promote</w:t>
      </w:r>
      <w:r w:rsidRPr="00FC7BF2">
        <w:rPr>
          <w:rFonts w:cstheme="minorHAnsi"/>
          <w:i/>
          <w:sz w:val="24"/>
          <w:szCs w:val="24"/>
        </w:rPr>
        <w:t xml:space="preserve"> </w:t>
      </w:r>
      <w:r>
        <w:rPr>
          <w:rFonts w:cstheme="minorHAnsi"/>
          <w:i/>
          <w:sz w:val="24"/>
          <w:szCs w:val="24"/>
        </w:rPr>
        <w:t>social distancing and our community’s</w:t>
      </w:r>
      <w:r w:rsidRPr="00FC7BF2">
        <w:rPr>
          <w:rFonts w:cstheme="minorHAnsi"/>
          <w:i/>
          <w:sz w:val="24"/>
          <w:szCs w:val="24"/>
        </w:rPr>
        <w:t xml:space="preserve"> health in light of the Coronavirus pandemic. </w:t>
      </w:r>
    </w:p>
    <w:p w:rsidR="00A2095E" w:rsidRPr="007367B5" w:rsidRDefault="00A2095E" w:rsidP="00E14007">
      <w:pPr>
        <w:spacing w:after="0" w:line="240" w:lineRule="auto"/>
        <w:jc w:val="center"/>
      </w:pPr>
    </w:p>
    <w:p w:rsidR="008479B6" w:rsidRDefault="00504EF1" w:rsidP="00510ED1">
      <w:pPr>
        <w:pStyle w:val="ListParagraph"/>
        <w:numPr>
          <w:ilvl w:val="0"/>
          <w:numId w:val="2"/>
        </w:numPr>
        <w:spacing w:after="0" w:line="360" w:lineRule="auto"/>
      </w:pPr>
      <w:r w:rsidRPr="007367B5">
        <w:t>Call to Order</w:t>
      </w:r>
    </w:p>
    <w:p w:rsidR="00EC42E4" w:rsidRPr="007367B5" w:rsidRDefault="00EC42E4" w:rsidP="00510ED1">
      <w:pPr>
        <w:pStyle w:val="ListParagraph"/>
        <w:numPr>
          <w:ilvl w:val="0"/>
          <w:numId w:val="2"/>
        </w:numPr>
        <w:spacing w:after="0" w:line="360" w:lineRule="auto"/>
      </w:pPr>
      <w:r>
        <w:t>Approval of remote Committee Meeting</w:t>
      </w:r>
    </w:p>
    <w:p w:rsidR="007D7F04" w:rsidRDefault="00AF5859" w:rsidP="00836928">
      <w:pPr>
        <w:pStyle w:val="ListParagraph"/>
        <w:numPr>
          <w:ilvl w:val="0"/>
          <w:numId w:val="2"/>
        </w:numPr>
        <w:spacing w:after="0" w:line="360" w:lineRule="auto"/>
      </w:pPr>
      <w:r w:rsidRPr="007367B5">
        <w:t>Approval of Agenda</w:t>
      </w:r>
    </w:p>
    <w:p w:rsidR="004E1B06" w:rsidRPr="007367B5" w:rsidRDefault="00CB5BD1" w:rsidP="00836928">
      <w:pPr>
        <w:pStyle w:val="ListParagraph"/>
        <w:numPr>
          <w:ilvl w:val="0"/>
          <w:numId w:val="2"/>
        </w:numPr>
        <w:spacing w:after="0" w:line="360" w:lineRule="auto"/>
      </w:pPr>
      <w:r>
        <w:t>Approval of February 10</w:t>
      </w:r>
      <w:r w:rsidRPr="00CB5BD1">
        <w:rPr>
          <w:vertAlign w:val="superscript"/>
        </w:rPr>
        <w:t>th</w:t>
      </w:r>
      <w:r>
        <w:t xml:space="preserve"> </w:t>
      </w:r>
      <w:r w:rsidR="004E1B06">
        <w:t>Committee Meeting Minutes</w:t>
      </w:r>
    </w:p>
    <w:p w:rsidR="00395E17" w:rsidRPr="007367B5" w:rsidRDefault="00395E17" w:rsidP="004C45EF">
      <w:pPr>
        <w:pStyle w:val="ListParagraph"/>
        <w:numPr>
          <w:ilvl w:val="0"/>
          <w:numId w:val="2"/>
        </w:numPr>
        <w:spacing w:after="0" w:line="360" w:lineRule="auto"/>
      </w:pPr>
      <w:r w:rsidRPr="007367B5">
        <w:t>Academic Excellence Committee</w:t>
      </w:r>
    </w:p>
    <w:p w:rsidR="00477E4B" w:rsidRPr="006B3831" w:rsidRDefault="00395E17" w:rsidP="001648EB">
      <w:pPr>
        <w:pStyle w:val="ListParagraph"/>
        <w:numPr>
          <w:ilvl w:val="1"/>
          <w:numId w:val="2"/>
        </w:numPr>
        <w:spacing w:after="0" w:line="360" w:lineRule="auto"/>
      </w:pPr>
      <w:r w:rsidRPr="007367B5">
        <w:t>Academic Update</w:t>
      </w:r>
    </w:p>
    <w:p w:rsidR="00AB7D5A" w:rsidRPr="007367B5" w:rsidRDefault="00395E17" w:rsidP="006B3831">
      <w:pPr>
        <w:pStyle w:val="ListParagraph"/>
        <w:numPr>
          <w:ilvl w:val="1"/>
          <w:numId w:val="2"/>
        </w:numPr>
        <w:spacing w:after="0" w:line="360" w:lineRule="auto"/>
      </w:pPr>
      <w:r w:rsidRPr="007367B5">
        <w:t>Committee Work</w:t>
      </w:r>
    </w:p>
    <w:p w:rsidR="00395E17" w:rsidRPr="007367B5" w:rsidRDefault="00395E17" w:rsidP="00395E17">
      <w:pPr>
        <w:pStyle w:val="ListParagraph"/>
        <w:numPr>
          <w:ilvl w:val="1"/>
          <w:numId w:val="2"/>
        </w:numPr>
        <w:spacing w:after="0" w:line="360" w:lineRule="auto"/>
      </w:pPr>
      <w:r w:rsidRPr="007367B5">
        <w:t>Action Items</w:t>
      </w:r>
    </w:p>
    <w:p w:rsidR="00395E17" w:rsidRPr="007367B5" w:rsidRDefault="00395E17" w:rsidP="004C45EF">
      <w:pPr>
        <w:pStyle w:val="ListParagraph"/>
        <w:numPr>
          <w:ilvl w:val="0"/>
          <w:numId w:val="2"/>
        </w:numPr>
        <w:spacing w:after="0" w:line="360" w:lineRule="auto"/>
      </w:pPr>
      <w:r w:rsidRPr="007367B5">
        <w:t>Finance Committee</w:t>
      </w:r>
    </w:p>
    <w:p w:rsidR="009031E1" w:rsidRPr="006B3831" w:rsidRDefault="00395E17" w:rsidP="004E1B06">
      <w:pPr>
        <w:pStyle w:val="ListParagraph"/>
        <w:numPr>
          <w:ilvl w:val="1"/>
          <w:numId w:val="2"/>
        </w:numPr>
        <w:spacing w:after="0" w:line="360" w:lineRule="auto"/>
      </w:pPr>
      <w:r w:rsidRPr="007367B5">
        <w:t>Finance Update</w:t>
      </w:r>
    </w:p>
    <w:p w:rsidR="00AB7D5A" w:rsidRPr="007367B5" w:rsidRDefault="00395E17" w:rsidP="006B3831">
      <w:pPr>
        <w:pStyle w:val="ListParagraph"/>
        <w:numPr>
          <w:ilvl w:val="1"/>
          <w:numId w:val="2"/>
        </w:numPr>
        <w:spacing w:after="0" w:line="360" w:lineRule="auto"/>
      </w:pPr>
      <w:r w:rsidRPr="007367B5">
        <w:t>Committee Work</w:t>
      </w:r>
    </w:p>
    <w:p w:rsidR="00395E17" w:rsidRPr="007367B5" w:rsidRDefault="00395E17" w:rsidP="00395E17">
      <w:pPr>
        <w:pStyle w:val="ListParagraph"/>
        <w:numPr>
          <w:ilvl w:val="1"/>
          <w:numId w:val="2"/>
        </w:numPr>
        <w:spacing w:after="0" w:line="360" w:lineRule="auto"/>
      </w:pPr>
      <w:r w:rsidRPr="007367B5">
        <w:t>Action Items</w:t>
      </w:r>
    </w:p>
    <w:p w:rsidR="00395E17" w:rsidRPr="007367B5" w:rsidRDefault="00395E17" w:rsidP="004C45EF">
      <w:pPr>
        <w:pStyle w:val="ListParagraph"/>
        <w:numPr>
          <w:ilvl w:val="0"/>
          <w:numId w:val="2"/>
        </w:numPr>
        <w:spacing w:after="0" w:line="360" w:lineRule="auto"/>
      </w:pPr>
      <w:r w:rsidRPr="007367B5">
        <w:t>Governance Committee</w:t>
      </w:r>
      <w:r w:rsidR="00CB5BD1">
        <w:t xml:space="preserve"> and </w:t>
      </w:r>
      <w:r w:rsidR="004E1B06">
        <w:t>Building Committee</w:t>
      </w:r>
    </w:p>
    <w:p w:rsidR="00CF01D8" w:rsidRDefault="006A682F" w:rsidP="00836928">
      <w:pPr>
        <w:pStyle w:val="ListParagraph"/>
        <w:numPr>
          <w:ilvl w:val="1"/>
          <w:numId w:val="2"/>
        </w:numPr>
        <w:spacing w:after="0" w:line="360" w:lineRule="auto"/>
      </w:pPr>
      <w:r>
        <w:t xml:space="preserve">Governance and Building </w:t>
      </w:r>
      <w:r w:rsidR="00510ED1">
        <w:t>Update</w:t>
      </w:r>
    </w:p>
    <w:p w:rsidR="00AB7D5A" w:rsidRPr="00510ED1" w:rsidRDefault="00395E17" w:rsidP="006B3831">
      <w:pPr>
        <w:pStyle w:val="ListParagraph"/>
        <w:numPr>
          <w:ilvl w:val="1"/>
          <w:numId w:val="2"/>
        </w:numPr>
        <w:spacing w:after="0" w:line="360" w:lineRule="auto"/>
      </w:pPr>
      <w:r w:rsidRPr="00510ED1">
        <w:t>Committee Work</w:t>
      </w:r>
    </w:p>
    <w:p w:rsidR="00AB7D5A" w:rsidRPr="007367B5" w:rsidRDefault="00395E17" w:rsidP="00AB7D5A">
      <w:pPr>
        <w:pStyle w:val="ListParagraph"/>
        <w:numPr>
          <w:ilvl w:val="1"/>
          <w:numId w:val="2"/>
        </w:numPr>
        <w:spacing w:after="0" w:line="360" w:lineRule="auto"/>
      </w:pPr>
      <w:r w:rsidRPr="007367B5">
        <w:t>Action Items</w:t>
      </w:r>
    </w:p>
    <w:p w:rsidR="00FE2FF0" w:rsidRPr="007367B5" w:rsidRDefault="00395E17" w:rsidP="004E1B06">
      <w:pPr>
        <w:pStyle w:val="ListParagraph"/>
        <w:numPr>
          <w:ilvl w:val="0"/>
          <w:numId w:val="2"/>
        </w:numPr>
        <w:spacing w:after="0" w:line="360" w:lineRule="auto"/>
      </w:pPr>
      <w:r w:rsidRPr="007367B5">
        <w:t>Announcements</w:t>
      </w:r>
    </w:p>
    <w:p w:rsidR="00E731A6" w:rsidRPr="007367B5" w:rsidRDefault="00504EF1" w:rsidP="004C45EF">
      <w:pPr>
        <w:pStyle w:val="ListParagraph"/>
        <w:numPr>
          <w:ilvl w:val="0"/>
          <w:numId w:val="2"/>
        </w:numPr>
        <w:spacing w:after="0" w:line="360" w:lineRule="auto"/>
      </w:pPr>
      <w:r w:rsidRPr="007367B5">
        <w:t>Next Meeting</w:t>
      </w:r>
      <w:r w:rsidR="006A682F">
        <w:t>s</w:t>
      </w:r>
    </w:p>
    <w:p w:rsidR="00395E17" w:rsidRPr="00CB5BD1" w:rsidRDefault="00EC42E4" w:rsidP="00EC42E4">
      <w:pPr>
        <w:pStyle w:val="ListParagraph"/>
        <w:numPr>
          <w:ilvl w:val="1"/>
          <w:numId w:val="2"/>
        </w:numPr>
        <w:spacing w:after="0" w:line="360" w:lineRule="auto"/>
        <w:rPr>
          <w:rFonts w:cstheme="minorHAnsi"/>
        </w:rPr>
      </w:pPr>
      <w:r w:rsidRPr="00CB5BD1">
        <w:rPr>
          <w:rFonts w:cstheme="minorHAnsi"/>
        </w:rPr>
        <w:t xml:space="preserve">Board Meeting – </w:t>
      </w:r>
      <w:r w:rsidR="00CB5BD1" w:rsidRPr="00CB5BD1">
        <w:rPr>
          <w:rFonts w:cstheme="minorHAnsi"/>
        </w:rPr>
        <w:t>Thursday, March 25</w:t>
      </w:r>
      <w:r w:rsidR="00CB5BD1" w:rsidRPr="00CB5BD1">
        <w:rPr>
          <w:rFonts w:cstheme="minorHAnsi"/>
          <w:vertAlign w:val="superscript"/>
        </w:rPr>
        <w:t>th</w:t>
      </w:r>
      <w:r w:rsidR="004E1B06" w:rsidRPr="00CB5BD1">
        <w:rPr>
          <w:rFonts w:cstheme="minorHAnsi"/>
        </w:rPr>
        <w:t>, 2021 – 6pm, Zoom</w:t>
      </w:r>
    </w:p>
    <w:p w:rsidR="007B38BD" w:rsidRPr="00CB5BD1" w:rsidRDefault="006A5B6D" w:rsidP="004E1B06">
      <w:pPr>
        <w:pStyle w:val="ListParagraph"/>
        <w:numPr>
          <w:ilvl w:val="1"/>
          <w:numId w:val="2"/>
        </w:numPr>
        <w:spacing w:after="0" w:line="360" w:lineRule="auto"/>
        <w:rPr>
          <w:rFonts w:cstheme="minorHAnsi"/>
        </w:rPr>
      </w:pPr>
      <w:r w:rsidRPr="00CB5BD1">
        <w:rPr>
          <w:rFonts w:cstheme="minorHAnsi"/>
        </w:rPr>
        <w:t>Committee Meeting – Wednesday</w:t>
      </w:r>
      <w:r w:rsidR="00CB5BD1" w:rsidRPr="00CB5BD1">
        <w:rPr>
          <w:rFonts w:cstheme="minorHAnsi"/>
        </w:rPr>
        <w:t xml:space="preserve">, </w:t>
      </w:r>
      <w:r w:rsidR="00CB5BD1" w:rsidRPr="00CB5BD1">
        <w:rPr>
          <w:rFonts w:cstheme="minorHAnsi"/>
        </w:rPr>
        <w:t>April 14</w:t>
      </w:r>
      <w:r w:rsidR="00CB5BD1" w:rsidRPr="00CB5BD1">
        <w:rPr>
          <w:rFonts w:cstheme="minorHAnsi"/>
          <w:vertAlign w:val="superscript"/>
        </w:rPr>
        <w:t>th</w:t>
      </w:r>
      <w:r w:rsidRPr="00CB5BD1">
        <w:rPr>
          <w:rFonts w:cstheme="minorHAnsi"/>
        </w:rPr>
        <w:t>, 2021 – 6pm, Zoom</w:t>
      </w:r>
    </w:p>
    <w:p w:rsidR="0074758D" w:rsidRPr="00CB5BD1" w:rsidRDefault="00AF5859" w:rsidP="0074758D">
      <w:pPr>
        <w:pStyle w:val="ListParagraph"/>
        <w:numPr>
          <w:ilvl w:val="0"/>
          <w:numId w:val="2"/>
        </w:numPr>
        <w:spacing w:after="0" w:line="360" w:lineRule="auto"/>
      </w:pPr>
      <w:r w:rsidRPr="00CB5BD1">
        <w:t>Adjourn</w:t>
      </w:r>
      <w:bookmarkStart w:id="0" w:name="_GoBack"/>
      <w:bookmarkEnd w:id="0"/>
    </w:p>
    <w:sectPr w:rsidR="0074758D" w:rsidRPr="00CB5BD1" w:rsidSect="007D7F04"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44059"/>
    <w:multiLevelType w:val="hybridMultilevel"/>
    <w:tmpl w:val="31A85BB2"/>
    <w:lvl w:ilvl="0" w:tplc="4FDCFDC4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41EA0390">
      <w:start w:val="1"/>
      <w:numFmt w:val="lowerRoman"/>
      <w:lvlText w:val="%3."/>
      <w:lvlJc w:val="right"/>
      <w:pPr>
        <w:ind w:left="2160" w:hanging="180"/>
      </w:pPr>
      <w:rPr>
        <w:i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852387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2" w15:restartNumberingAfterBreak="0">
    <w:nsid w:val="7B414090"/>
    <w:multiLevelType w:val="hybridMultilevel"/>
    <w:tmpl w:val="3E5EF7BA"/>
    <w:lvl w:ilvl="0" w:tplc="4FDCFDC4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NDe0MLUwtzS1MDFR0lEKTi0uzszPAykwrAUAeixgQiwAAAA="/>
  </w:docVars>
  <w:rsids>
    <w:rsidRoot w:val="00504EF1"/>
    <w:rsid w:val="00015E89"/>
    <w:rsid w:val="000210E2"/>
    <w:rsid w:val="0005355E"/>
    <w:rsid w:val="00053D32"/>
    <w:rsid w:val="000734A5"/>
    <w:rsid w:val="00077528"/>
    <w:rsid w:val="000D74F0"/>
    <w:rsid w:val="000F165C"/>
    <w:rsid w:val="000F4930"/>
    <w:rsid w:val="001648EB"/>
    <w:rsid w:val="00191561"/>
    <w:rsid w:val="001C16A7"/>
    <w:rsid w:val="00220A47"/>
    <w:rsid w:val="002224F2"/>
    <w:rsid w:val="00274DE5"/>
    <w:rsid w:val="00286DD8"/>
    <w:rsid w:val="002C4B6B"/>
    <w:rsid w:val="00333C04"/>
    <w:rsid w:val="00345DC0"/>
    <w:rsid w:val="00395E17"/>
    <w:rsid w:val="004356E4"/>
    <w:rsid w:val="00445671"/>
    <w:rsid w:val="00466EEE"/>
    <w:rsid w:val="00477E4B"/>
    <w:rsid w:val="004C45EF"/>
    <w:rsid w:val="004E0F2D"/>
    <w:rsid w:val="004E1436"/>
    <w:rsid w:val="004E1B06"/>
    <w:rsid w:val="00504EF1"/>
    <w:rsid w:val="00510ED1"/>
    <w:rsid w:val="00537723"/>
    <w:rsid w:val="00570D99"/>
    <w:rsid w:val="00574BA1"/>
    <w:rsid w:val="0058095C"/>
    <w:rsid w:val="005A79CE"/>
    <w:rsid w:val="005C2002"/>
    <w:rsid w:val="005C483E"/>
    <w:rsid w:val="005D4295"/>
    <w:rsid w:val="005E3DC9"/>
    <w:rsid w:val="00661B46"/>
    <w:rsid w:val="00684BCE"/>
    <w:rsid w:val="00687173"/>
    <w:rsid w:val="006A5B6D"/>
    <w:rsid w:val="006A682F"/>
    <w:rsid w:val="006B3831"/>
    <w:rsid w:val="006F458B"/>
    <w:rsid w:val="007367B5"/>
    <w:rsid w:val="00740440"/>
    <w:rsid w:val="007461CF"/>
    <w:rsid w:val="0074758D"/>
    <w:rsid w:val="00755E89"/>
    <w:rsid w:val="00774A63"/>
    <w:rsid w:val="007B38BD"/>
    <w:rsid w:val="007D7F04"/>
    <w:rsid w:val="007E468A"/>
    <w:rsid w:val="007F4934"/>
    <w:rsid w:val="007F6973"/>
    <w:rsid w:val="007F6A3E"/>
    <w:rsid w:val="00836928"/>
    <w:rsid w:val="008479B6"/>
    <w:rsid w:val="0086628B"/>
    <w:rsid w:val="0087186D"/>
    <w:rsid w:val="008B0B7E"/>
    <w:rsid w:val="008B71AB"/>
    <w:rsid w:val="008C4B30"/>
    <w:rsid w:val="008C5A7E"/>
    <w:rsid w:val="008E7615"/>
    <w:rsid w:val="009031E1"/>
    <w:rsid w:val="0094780B"/>
    <w:rsid w:val="00965053"/>
    <w:rsid w:val="009721B2"/>
    <w:rsid w:val="009A6E6C"/>
    <w:rsid w:val="009D006C"/>
    <w:rsid w:val="00A2095E"/>
    <w:rsid w:val="00A5043C"/>
    <w:rsid w:val="00A72879"/>
    <w:rsid w:val="00AB7D5A"/>
    <w:rsid w:val="00AF5859"/>
    <w:rsid w:val="00C42A69"/>
    <w:rsid w:val="00C607E2"/>
    <w:rsid w:val="00C913F1"/>
    <w:rsid w:val="00C921C6"/>
    <w:rsid w:val="00CB5BD1"/>
    <w:rsid w:val="00CB78F5"/>
    <w:rsid w:val="00CF01D8"/>
    <w:rsid w:val="00D34D5C"/>
    <w:rsid w:val="00D834C1"/>
    <w:rsid w:val="00DB244C"/>
    <w:rsid w:val="00DB4AE4"/>
    <w:rsid w:val="00DC61B7"/>
    <w:rsid w:val="00E14007"/>
    <w:rsid w:val="00E356A4"/>
    <w:rsid w:val="00E43F30"/>
    <w:rsid w:val="00E60279"/>
    <w:rsid w:val="00E731A6"/>
    <w:rsid w:val="00E86808"/>
    <w:rsid w:val="00E86A22"/>
    <w:rsid w:val="00EC42E4"/>
    <w:rsid w:val="00EE0100"/>
    <w:rsid w:val="00F34155"/>
    <w:rsid w:val="00FB39A1"/>
    <w:rsid w:val="00FE2F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0A2CF6"/>
  <w15:docId w15:val="{F4D7C4C4-282F-4777-A8E1-8D3E2A981A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4EF1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4EF1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04EF1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04EF1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04EF1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04EF1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04EF1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04EF1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04EF1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4EF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04EF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04EF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04EF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04EF1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04EF1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04EF1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04EF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04E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rsid w:val="00015E8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356A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56A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C42E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D7F0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18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43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87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google.com/url?q=https://us04web.zoom.us/j/8945247357?pwd%3Db1hudXZobEJTTG0vVTFTeTc5OXFKdz09&amp;sa=D&amp;source=calendar&amp;ust=1615876161524000&amp;usg=AOvVaw3O0dLIHpJrNjEcbe4iGVhq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62</Words>
  <Characters>92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GA</Company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ilary Roberta Carruthers</dc:creator>
  <cp:lastModifiedBy>Hilary Roberta Carruthers</cp:lastModifiedBy>
  <cp:revision>6</cp:revision>
  <cp:lastPrinted>2019-06-11T09:42:00Z</cp:lastPrinted>
  <dcterms:created xsi:type="dcterms:W3CDTF">2021-03-11T06:20:00Z</dcterms:created>
  <dcterms:modified xsi:type="dcterms:W3CDTF">2021-03-11T06:51:00Z</dcterms:modified>
</cp:coreProperties>
</file>